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HR Department</w:t>
      </w:r>
      <w:r>
        <w:br/>
      </w:r>
      <w:r>
        <w:t xml:space="preserve">[Company Name]</w:t>
      </w:r>
      <w:r>
        <w:br/>
      </w:r>
      <w:r>
        <w:t xml:space="preserve">[Company Address]</w:t>
      </w:r>
      <w:r>
        <w:br/>
      </w:r>
      <w:r>
        <w:t xml:space="preserve">New York, NY 10001</w:t>
      </w:r>
      <w:r>
        <w:br/>
      </w:r>
      <w:r>
        <w:t xml:space="preserve">United States</w:t>
      </w:r>
    </w:p>
    <w:bookmarkStart w:id="20" w:name="Xed5781f4da4606dd6b9c1639750decb967ac807"/>
    <w:p>
      <w:pPr>
        <w:pStyle w:val="Heading2"/>
      </w:pPr>
      <w:r>
        <w:t xml:space="preserve">Application for Chemist Position in New York City</w:t>
      </w:r>
    </w:p>
    <w:p>
      <w:pPr>
        <w:pStyle w:val="FirstParagraph"/>
      </w:pPr>
      <w:r>
        <w:t xml:space="preserve">Dear Hiring Team,</w:t>
      </w:r>
    </w:p>
    <w:p>
      <w:pPr>
        <w:pStyle w:val="BodyText"/>
      </w:pPr>
      <w:r>
        <w:t xml:space="preserve">I am writing to express my enthusiastic interest in the Chemist position at [Company Name] in the heart of New York City. As a dedicated and passionate chemist with a strong academic background and hands-on experience in analytical chemistry, I am eager to contribute my expertise to your organization’s mission of innovation and excellence. The opportunity to work within the dynamic scientific community of New York City aligns perfectly with my career goals, and I am confident that my skills and dedication will make me a valuable addition to your team.</w:t>
      </w:r>
    </w:p>
    <w:p>
      <w:pPr>
        <w:pStyle w:val="BodyText"/>
      </w:pPr>
      <w:r>
        <w:t xml:space="preserve">With [X years] of experience in chemical research and laboratory analysis, I have developed a deep understanding of the principles and practices that drive advancements in chemistry. My academic journey began with a [Bachelor’s/Master’s/PhD] degree in Chemistry from [University Name], where I focused on [specific area, e.g., organic synthesis, environmental chemistry, or materials science]. This foundation was further strengthened through my professional work at [Previous Company/Organization], where I conducted experiments, analyzed data, and collaborated with cross-functional teams to solve complex chemical challenges. My ability to apply theoretical knowledge to real-world problems has consistently been a cornerstone of my career.</w:t>
      </w:r>
    </w:p>
    <w:p>
      <w:pPr>
        <w:pStyle w:val="BodyText"/>
      </w:pPr>
      <w:r>
        <w:t xml:space="preserve">As a Chemist in New York City, I have witnessed firsthand the city’s role as a global hub for scientific innovation. The diversity of industries—from pharmaceuticals and biotechnology to environmental sustainability and forensic science—creates an environment where chemistry intersects with cutting-edge research and practical applications. My work has often involved [specific tasks, e.g., developing analytical methods, optimizing chemical processes, or ensuring compliance with safety standards], which I believe are directly relevant to the responsibilities of the Chemist role at [Company Name]. For instance, during my tenure at [Previous Company], I led a project that improved the efficiency of [specific process or product], resulting in a [X]% reduction in costs and a 20% increase in production output. This experience honed my ability to balance precision, creativity, and problem-solving under pressure—a skill set that is critical for success in New York City’s fast-paced scientific landscape.</w:t>
      </w:r>
    </w:p>
    <w:p>
      <w:pPr>
        <w:pStyle w:val="BodyText"/>
      </w:pPr>
      <w:r>
        <w:t xml:space="preserve">One of the aspects that excites me most about this opportunity is the chance to work within the vibrant scientific ecosystem of New York City. The city’s proximity to leading research institutions, such as [University or Research Center], and its thriving tech and biotech industries provide unparalleled access to collaboration, innovation, and professional growth. I am particularly drawn to [Company Name]’s commitment to [specific company value or project, e.g., sustainable solutions, drug development, or environmental impact]. As a Chemist with a passion for [specific interest, e.g., green chemistry or analytical instrumentation], I am eager to contribute to initiatives that align with these goals while leveraging the resources and expertise available in New York City.</w:t>
      </w:r>
    </w:p>
    <w:p>
      <w:pPr>
        <w:pStyle w:val="BodyText"/>
      </w:pPr>
      <w:r>
        <w:t xml:space="preserve">In addition to my technical skills, I bring strong communication and teamwork abilities that are essential for success in a collaborative environment. My experience working with multidisciplinary teams—whether in academia or industry—has taught me the importance of clear documentation, effective collaboration, and adaptability. For example, during a recent project at [Previous Company], I partnered with engineers and data scientists to develop a novel method for [specific task], which required seamless coordination and a shared vision. This experience not only enhanced my technical expertise but also reinforced my ability to thrive in the fast-paced, high-energy atmosphere of New York City.</w:t>
      </w:r>
    </w:p>
    <w:p>
      <w:pPr>
        <w:pStyle w:val="BodyText"/>
      </w:pPr>
      <w:r>
        <w:t xml:space="preserve">What sets me apart as a Chemist is my unwavering commitment to precision, curiosity, and continuous learning. I stay current with advancements in chemistry through professional development courses, industry conferences, and networking events. In New York City’s competitive scientific environment, this dedication ensures that I remain at the forefront of my field. Additionally, I am certified in [relevant certifications or software], which further enhances my ability to perform complex analyses and interpret data accurately.</w:t>
      </w:r>
    </w:p>
    <w:p>
      <w:pPr>
        <w:pStyle w:val="BodyText"/>
      </w:pPr>
      <w:r>
        <w:t xml:space="preserve">While I have already gained valuable experience in various roles, I am particularly excited about the opportunity to contribute to [Company Name]’s work in New York City. The city’s unique blend of innovation, cultural diversity, and global influence creates an ideal setting for a Chemist to grow and make an impact. I am confident that my background in chemistry, combined with my adaptability and enthusiasm for scientific discovery, will enable me to contribute meaningfully to your organization’s objectives.</w:t>
      </w:r>
    </w:p>
    <w:p>
      <w:pPr>
        <w:pStyle w:val="BodyText"/>
      </w:pPr>
      <w:r>
        <w:t xml:space="preserve">Thank you for considering my application. I would welcome the opportunity to discuss how my skills and experiences align with the needs of [Company Name] in New York City. Please feel free to contact me at [Phone Number] or [Email Address] at your earliest convenience. I look forward to the possibility of contributing to your team and advancing the field of chemistry in one of the most dynamic cities in the United States.</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United States New York City</dc:title>
  <dc:creator/>
  <dc:language>en</dc:language>
  <cp:keywords/>
  <dcterms:created xsi:type="dcterms:W3CDTF">2026-07-24T15:02:08Z</dcterms:created>
  <dcterms:modified xsi:type="dcterms:W3CDTF">2026-07-24T15:02:08Z</dcterms:modified>
</cp:coreProperties>
</file>

<file path=docProps/custom.xml><?xml version="1.0" encoding="utf-8"?>
<Properties xmlns="http://schemas.openxmlformats.org/officeDocument/2006/custom-properties" xmlns:vt="http://schemas.openxmlformats.org/officeDocument/2006/docPropsVTypes"/>
</file>